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/mnt/data/Hounkpatin et al., draft_new version_ZM.pa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07:40:27Z</dcterms:created>
  <dcterms:modified xsi:type="dcterms:W3CDTF">2025-10-20T07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